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6C0A88" w14:textId="1DC0652B" w:rsidR="004B6F20" w:rsidRPr="0039433C" w:rsidRDefault="004B6F20" w:rsidP="004B6F20">
      <w:pPr>
        <w:jc w:val="center"/>
        <w:rPr>
          <w:rFonts w:ascii="Arial Black" w:hAnsi="Arial Black"/>
          <w:sz w:val="48"/>
          <w:szCs w:val="48"/>
          <w:u w:val="single"/>
          <w:lang w:val="en-US"/>
        </w:rPr>
      </w:pPr>
      <w:r w:rsidRPr="0039433C">
        <w:rPr>
          <w:rFonts w:ascii="Arial Black" w:hAnsi="Arial Black"/>
          <w:sz w:val="48"/>
          <w:szCs w:val="48"/>
          <w:u w:val="single"/>
          <w:lang w:val="en-US"/>
        </w:rPr>
        <w:t>INDIVIDUAL ASSIGNMENT - 4</w:t>
      </w:r>
    </w:p>
    <w:p w14:paraId="5EA1D434" w14:textId="17C80991" w:rsidR="004B6F20" w:rsidRPr="000D3151" w:rsidRDefault="004B6F20">
      <w:pPr>
        <w:rPr>
          <w:sz w:val="36"/>
          <w:szCs w:val="36"/>
          <w:lang w:val="en-US"/>
        </w:rPr>
      </w:pPr>
      <w:r w:rsidRPr="000D3151">
        <w:rPr>
          <w:sz w:val="36"/>
          <w:szCs w:val="36"/>
          <w:lang w:val="en-US"/>
        </w:rPr>
        <w:t>Name: Kshitij</w:t>
      </w:r>
      <w:r w:rsidR="00B31587">
        <w:rPr>
          <w:sz w:val="36"/>
          <w:szCs w:val="36"/>
          <w:lang w:val="en-US"/>
        </w:rPr>
        <w:tab/>
      </w:r>
      <w:r w:rsidR="00B31587">
        <w:rPr>
          <w:sz w:val="36"/>
          <w:szCs w:val="36"/>
          <w:lang w:val="en-US"/>
        </w:rPr>
        <w:tab/>
      </w:r>
      <w:r w:rsidR="00B31587">
        <w:rPr>
          <w:sz w:val="36"/>
          <w:szCs w:val="36"/>
          <w:lang w:val="en-US"/>
        </w:rPr>
        <w:tab/>
      </w:r>
      <w:r w:rsidR="00B31587">
        <w:rPr>
          <w:sz w:val="36"/>
          <w:szCs w:val="36"/>
          <w:lang w:val="en-US"/>
        </w:rPr>
        <w:tab/>
      </w:r>
      <w:r w:rsidR="00B31587">
        <w:rPr>
          <w:sz w:val="36"/>
          <w:szCs w:val="36"/>
          <w:lang w:val="en-US"/>
        </w:rPr>
        <w:tab/>
      </w:r>
      <w:r w:rsidR="00B31587">
        <w:rPr>
          <w:sz w:val="36"/>
          <w:szCs w:val="36"/>
          <w:lang w:val="en-US"/>
        </w:rPr>
        <w:tab/>
      </w:r>
      <w:r w:rsidRPr="000D3151">
        <w:rPr>
          <w:sz w:val="36"/>
          <w:szCs w:val="36"/>
          <w:lang w:val="en-US"/>
        </w:rPr>
        <w:t>Roll number: C012</w:t>
      </w:r>
      <w:r w:rsidR="0039433C">
        <w:rPr>
          <w:sz w:val="36"/>
          <w:szCs w:val="36"/>
          <w:lang w:val="en-US"/>
        </w:rPr>
        <w:br/>
      </w:r>
    </w:p>
    <w:p w14:paraId="0B81FEFB" w14:textId="4F7DB04C" w:rsidR="004B6F20" w:rsidRPr="000D3151" w:rsidRDefault="004B6F20">
      <w:pPr>
        <w:rPr>
          <w:sz w:val="36"/>
          <w:szCs w:val="36"/>
          <w:lang w:val="en-US"/>
        </w:rPr>
      </w:pPr>
      <w:r w:rsidRPr="000D3151">
        <w:rPr>
          <w:sz w:val="36"/>
          <w:szCs w:val="36"/>
          <w:lang w:val="en-US"/>
        </w:rPr>
        <w:t>Result of manual regression:</w:t>
      </w:r>
    </w:p>
    <w:p w14:paraId="23E128BB" w14:textId="4CEB749B" w:rsidR="004B6F20" w:rsidRPr="000D3151" w:rsidRDefault="004B6F20">
      <w:pPr>
        <w:rPr>
          <w:sz w:val="36"/>
          <w:szCs w:val="36"/>
          <w:lang w:val="en-US"/>
        </w:rPr>
      </w:pPr>
      <w:r w:rsidRPr="000D3151">
        <w:rPr>
          <w:noProof/>
          <w:sz w:val="36"/>
          <w:szCs w:val="36"/>
        </w:rPr>
        <w:drawing>
          <wp:inline distT="0" distB="0" distL="0" distR="0" wp14:anchorId="7FE53BE4" wp14:editId="18379503">
            <wp:extent cx="5304762" cy="108571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04762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6AE9" w14:textId="275C5F3F" w:rsidR="004B6F20" w:rsidRPr="000D3151" w:rsidRDefault="004B6F20">
      <w:pPr>
        <w:rPr>
          <w:sz w:val="36"/>
          <w:szCs w:val="36"/>
          <w:lang w:val="en-US"/>
        </w:rPr>
      </w:pPr>
      <w:r w:rsidRPr="000D3151">
        <w:rPr>
          <w:sz w:val="36"/>
          <w:szCs w:val="36"/>
          <w:lang w:val="en-US"/>
        </w:rPr>
        <w:t>Result of skikit library:</w:t>
      </w:r>
    </w:p>
    <w:p w14:paraId="1DBEAE7C" w14:textId="6AE4E7CD" w:rsidR="004B6F20" w:rsidRPr="000D3151" w:rsidRDefault="004B6F20">
      <w:pPr>
        <w:rPr>
          <w:sz w:val="36"/>
          <w:szCs w:val="36"/>
          <w:lang w:val="en-US"/>
        </w:rPr>
      </w:pPr>
      <w:r w:rsidRPr="000D3151">
        <w:rPr>
          <w:noProof/>
          <w:sz w:val="36"/>
          <w:szCs w:val="36"/>
        </w:rPr>
        <w:drawing>
          <wp:inline distT="0" distB="0" distL="0" distR="0" wp14:anchorId="21E52641" wp14:editId="6EF93EA3">
            <wp:extent cx="5457143" cy="1333333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1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9596" w14:textId="205FE6B7" w:rsidR="004B6F20" w:rsidRPr="000D3151" w:rsidRDefault="004B6F20">
      <w:pPr>
        <w:rPr>
          <w:sz w:val="36"/>
          <w:szCs w:val="36"/>
          <w:lang w:val="en-US"/>
        </w:rPr>
      </w:pPr>
      <w:r w:rsidRPr="000D3151">
        <w:rPr>
          <w:sz w:val="36"/>
          <w:szCs w:val="36"/>
          <w:lang w:val="en-US"/>
        </w:rPr>
        <w:t>Result of excel:</w:t>
      </w:r>
    </w:p>
    <w:p w14:paraId="1A22C14A" w14:textId="385FFA26" w:rsidR="004B6F20" w:rsidRDefault="009949DA">
      <w:pPr>
        <w:rPr>
          <w:sz w:val="36"/>
          <w:szCs w:val="36"/>
          <w:lang w:val="en-US"/>
        </w:rPr>
      </w:pPr>
      <w:r w:rsidRPr="000D3151">
        <w:rPr>
          <w:noProof/>
          <w:sz w:val="36"/>
          <w:szCs w:val="36"/>
        </w:rPr>
        <w:drawing>
          <wp:inline distT="0" distB="0" distL="0" distR="0" wp14:anchorId="7BD30DBC" wp14:editId="760EFF2B">
            <wp:extent cx="5303905" cy="28201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3104"/>
                    <a:stretch/>
                  </pic:blipFill>
                  <pic:spPr bwMode="auto">
                    <a:xfrm>
                      <a:off x="0" y="0"/>
                      <a:ext cx="5317033" cy="2827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0C6270" w14:textId="6390D535" w:rsidR="0051268B" w:rsidRPr="0051268B" w:rsidRDefault="0051268B">
      <w:pPr>
        <w:rPr>
          <w:sz w:val="28"/>
          <w:szCs w:val="28"/>
          <w:lang w:val="en-US"/>
        </w:rPr>
      </w:pPr>
      <w:r w:rsidRPr="0051268B">
        <w:rPr>
          <w:sz w:val="28"/>
          <w:szCs w:val="28"/>
          <w:lang w:val="en-US"/>
        </w:rPr>
        <w:t>**for more details refer files python and excel files attached along with this</w:t>
      </w:r>
      <w:r w:rsidR="009A11A2">
        <w:rPr>
          <w:sz w:val="28"/>
          <w:szCs w:val="28"/>
          <w:lang w:val="en-US"/>
        </w:rPr>
        <w:t>**</w:t>
      </w:r>
    </w:p>
    <w:sectPr w:rsidR="0051268B" w:rsidRPr="00512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DI1NzQ3szQ3sjRR0lEKTi0uzszPAykwrAUAg4JieSwAAAA="/>
  </w:docVars>
  <w:rsids>
    <w:rsidRoot w:val="00FA187B"/>
    <w:rsid w:val="000D3151"/>
    <w:rsid w:val="0039433C"/>
    <w:rsid w:val="00484706"/>
    <w:rsid w:val="004B6F20"/>
    <w:rsid w:val="0051268B"/>
    <w:rsid w:val="009949DA"/>
    <w:rsid w:val="009A11A2"/>
    <w:rsid w:val="00B31587"/>
    <w:rsid w:val="00FA18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F45C1"/>
  <w15:chartTrackingRefBased/>
  <w15:docId w15:val="{6E04A59C-9236-42E4-ADD2-AFE80D70D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HITIJ KOYANDE - 70472017016</dc:creator>
  <cp:keywords/>
  <dc:description/>
  <cp:lastModifiedBy>KSHITIJ KOYANDE - 70472017016</cp:lastModifiedBy>
  <cp:revision>8</cp:revision>
  <dcterms:created xsi:type="dcterms:W3CDTF">2021-03-28T10:56:00Z</dcterms:created>
  <dcterms:modified xsi:type="dcterms:W3CDTF">2021-03-28T11:01:00Z</dcterms:modified>
</cp:coreProperties>
</file>